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EE7" w:rsidRPr="009B432B" w:rsidRDefault="00023449" w:rsidP="009B432B">
      <w:pPr>
        <w:jc w:val="center"/>
        <w:rPr>
          <w:rFonts w:ascii="Times New Roman" w:hAnsi="Times New Roman" w:cs="Times New Roman"/>
          <w:sz w:val="32"/>
        </w:rPr>
      </w:pPr>
      <w:r w:rsidRPr="009B432B">
        <w:rPr>
          <w:rFonts w:ascii="Times New Roman" w:hAnsi="Times New Roman" w:cs="Times New Roman"/>
          <w:sz w:val="32"/>
        </w:rPr>
        <w:t>Train the Trainer Schedule</w:t>
      </w:r>
      <w:r w:rsidR="009B432B" w:rsidRPr="009B432B">
        <w:rPr>
          <w:rFonts w:ascii="Times New Roman" w:hAnsi="Times New Roman" w:cs="Times New Roman"/>
          <w:sz w:val="32"/>
        </w:rPr>
        <w:t xml:space="preserve"> 2021-2022</w:t>
      </w:r>
    </w:p>
    <w:p w:rsidR="009B432B" w:rsidRDefault="009B432B">
      <w:pPr>
        <w:rPr>
          <w:rFonts w:ascii="Times New Roman" w:hAnsi="Times New Roman" w:cs="Times New Roman"/>
          <w:b/>
          <w:sz w:val="28"/>
          <w:u w:val="single"/>
        </w:rPr>
      </w:pPr>
      <w:bookmarkStart w:id="0" w:name="_GoBack"/>
      <w:bookmarkEnd w:id="0"/>
    </w:p>
    <w:p w:rsidR="00023449" w:rsidRPr="009B432B" w:rsidRDefault="00023449">
      <w:pPr>
        <w:rPr>
          <w:rFonts w:ascii="Times New Roman" w:hAnsi="Times New Roman" w:cs="Times New Roman"/>
          <w:b/>
          <w:sz w:val="28"/>
          <w:u w:val="single"/>
        </w:rPr>
      </w:pPr>
      <w:r w:rsidRPr="009B432B">
        <w:rPr>
          <w:rFonts w:ascii="Times New Roman" w:hAnsi="Times New Roman" w:cs="Times New Roman"/>
          <w:b/>
          <w:sz w:val="28"/>
          <w:u w:val="single"/>
        </w:rPr>
        <w:t>Men’s Gro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1"/>
        <w:gridCol w:w="3281"/>
      </w:tblGrid>
      <w:tr w:rsidR="00023449" w:rsidRPr="009B432B" w:rsidTr="009B432B">
        <w:trPr>
          <w:trHeight w:val="257"/>
        </w:trPr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1                 9-18-21</w:t>
            </w:r>
          </w:p>
        </w:tc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6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1-08-22</w:t>
            </w:r>
          </w:p>
        </w:tc>
      </w:tr>
      <w:tr w:rsidR="00023449" w:rsidRPr="009B432B" w:rsidTr="009B432B">
        <w:trPr>
          <w:trHeight w:val="264"/>
        </w:trPr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2               10-16-21</w:t>
            </w:r>
          </w:p>
        </w:tc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7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1-22-22</w:t>
            </w:r>
          </w:p>
        </w:tc>
      </w:tr>
      <w:tr w:rsidR="00023449" w:rsidRPr="009B432B" w:rsidTr="009B432B">
        <w:trPr>
          <w:trHeight w:val="257"/>
        </w:trPr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3               10-30-21</w:t>
            </w:r>
          </w:p>
        </w:tc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8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2-05</w:t>
            </w:r>
            <w:r w:rsidRPr="009B432B">
              <w:rPr>
                <w:rFonts w:ascii="Times New Roman" w:hAnsi="Times New Roman" w:cs="Times New Roman"/>
                <w:sz w:val="28"/>
              </w:rPr>
              <w:t>-21</w:t>
            </w:r>
          </w:p>
        </w:tc>
      </w:tr>
      <w:tr w:rsidR="00023449" w:rsidRPr="009B432B" w:rsidTr="009B432B">
        <w:trPr>
          <w:trHeight w:val="264"/>
        </w:trPr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4               11-13-21</w:t>
            </w:r>
          </w:p>
        </w:tc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9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2-19-22</w:t>
            </w:r>
          </w:p>
        </w:tc>
      </w:tr>
      <w:tr w:rsidR="00023449" w:rsidRPr="009B432B" w:rsidTr="009B432B">
        <w:trPr>
          <w:trHeight w:val="257"/>
        </w:trPr>
        <w:tc>
          <w:tcPr>
            <w:tcW w:w="3281" w:type="dxa"/>
          </w:tcPr>
          <w:p w:rsidR="00023449" w:rsidRPr="009B432B" w:rsidRDefault="00023449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5               12-11-21</w:t>
            </w:r>
          </w:p>
        </w:tc>
        <w:tc>
          <w:tcPr>
            <w:tcW w:w="3281" w:type="dxa"/>
          </w:tcPr>
          <w:p w:rsidR="00023449" w:rsidRPr="009B432B" w:rsidRDefault="009B432B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10             03-05-</w:t>
            </w:r>
            <w:r w:rsidR="00023449" w:rsidRPr="009B432B">
              <w:rPr>
                <w:rFonts w:ascii="Times New Roman" w:hAnsi="Times New Roman" w:cs="Times New Roman"/>
                <w:sz w:val="28"/>
              </w:rPr>
              <w:t>22</w:t>
            </w:r>
          </w:p>
        </w:tc>
      </w:tr>
    </w:tbl>
    <w:p w:rsidR="00023449" w:rsidRPr="009B432B" w:rsidRDefault="00023449">
      <w:pPr>
        <w:rPr>
          <w:rFonts w:ascii="Times New Roman" w:hAnsi="Times New Roman" w:cs="Times New Roman"/>
          <w:sz w:val="28"/>
        </w:rPr>
      </w:pPr>
    </w:p>
    <w:p w:rsidR="009B432B" w:rsidRPr="009B432B" w:rsidRDefault="009B432B" w:rsidP="009B432B">
      <w:pPr>
        <w:rPr>
          <w:rFonts w:ascii="Times New Roman" w:hAnsi="Times New Roman" w:cs="Times New Roman"/>
          <w:b/>
          <w:sz w:val="28"/>
          <w:u w:val="single"/>
        </w:rPr>
      </w:pPr>
      <w:r w:rsidRPr="009B432B">
        <w:rPr>
          <w:rFonts w:ascii="Times New Roman" w:hAnsi="Times New Roman" w:cs="Times New Roman"/>
          <w:b/>
          <w:sz w:val="28"/>
          <w:u w:val="single"/>
        </w:rPr>
        <w:t>Ladies’ Gro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5"/>
        <w:gridCol w:w="3275"/>
      </w:tblGrid>
      <w:tr w:rsidR="009B432B" w:rsidRPr="009B432B" w:rsidTr="009B432B">
        <w:trPr>
          <w:trHeight w:val="276"/>
        </w:trPr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 xml:space="preserve">Week 1                 </w:t>
            </w:r>
            <w:r w:rsidRPr="009B432B">
              <w:rPr>
                <w:rFonts w:ascii="Times New Roman" w:hAnsi="Times New Roman" w:cs="Times New Roman"/>
                <w:sz w:val="28"/>
              </w:rPr>
              <w:t>9-25</w:t>
            </w:r>
            <w:r w:rsidRPr="009B432B">
              <w:rPr>
                <w:rFonts w:ascii="Times New Roman" w:hAnsi="Times New Roman" w:cs="Times New Roman"/>
                <w:sz w:val="28"/>
              </w:rPr>
              <w:t>-21</w:t>
            </w:r>
          </w:p>
        </w:tc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 xml:space="preserve">Week 6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1-15</w:t>
            </w:r>
            <w:r w:rsidRPr="009B432B">
              <w:rPr>
                <w:rFonts w:ascii="Times New Roman" w:hAnsi="Times New Roman" w:cs="Times New Roman"/>
                <w:sz w:val="28"/>
              </w:rPr>
              <w:t>-22</w:t>
            </w:r>
          </w:p>
        </w:tc>
      </w:tr>
      <w:tr w:rsidR="009B432B" w:rsidRPr="009B432B" w:rsidTr="009B432B">
        <w:trPr>
          <w:trHeight w:val="282"/>
        </w:trPr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 xml:space="preserve">Week 2               </w:t>
            </w:r>
            <w:r w:rsidRPr="009B432B">
              <w:rPr>
                <w:rFonts w:ascii="Times New Roman" w:hAnsi="Times New Roman" w:cs="Times New Roman"/>
                <w:sz w:val="28"/>
              </w:rPr>
              <w:t>10-09</w:t>
            </w:r>
            <w:r w:rsidRPr="009B432B">
              <w:rPr>
                <w:rFonts w:ascii="Times New Roman" w:hAnsi="Times New Roman" w:cs="Times New Roman"/>
                <w:sz w:val="28"/>
              </w:rPr>
              <w:t>-21</w:t>
            </w:r>
          </w:p>
        </w:tc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 xml:space="preserve">Week 7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1-29</w:t>
            </w:r>
            <w:r w:rsidRPr="009B432B">
              <w:rPr>
                <w:rFonts w:ascii="Times New Roman" w:hAnsi="Times New Roman" w:cs="Times New Roman"/>
                <w:sz w:val="28"/>
              </w:rPr>
              <w:t>-22</w:t>
            </w:r>
          </w:p>
        </w:tc>
      </w:tr>
      <w:tr w:rsidR="009B432B" w:rsidRPr="009B432B" w:rsidTr="009B432B">
        <w:trPr>
          <w:trHeight w:val="276"/>
        </w:trPr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3               11-2</w:t>
            </w:r>
            <w:r w:rsidRPr="009B432B">
              <w:rPr>
                <w:rFonts w:ascii="Times New Roman" w:hAnsi="Times New Roman" w:cs="Times New Roman"/>
                <w:sz w:val="28"/>
              </w:rPr>
              <w:t>0-21</w:t>
            </w:r>
          </w:p>
        </w:tc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 xml:space="preserve">Week 8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2-12</w:t>
            </w:r>
            <w:r w:rsidRPr="009B432B">
              <w:rPr>
                <w:rFonts w:ascii="Times New Roman" w:hAnsi="Times New Roman" w:cs="Times New Roman"/>
                <w:sz w:val="28"/>
              </w:rPr>
              <w:t>-21</w:t>
            </w:r>
          </w:p>
        </w:tc>
      </w:tr>
      <w:tr w:rsidR="009B432B" w:rsidRPr="009B432B" w:rsidTr="009B432B">
        <w:trPr>
          <w:trHeight w:val="282"/>
        </w:trPr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>Week 4               12-04</w:t>
            </w:r>
            <w:r w:rsidRPr="009B432B">
              <w:rPr>
                <w:rFonts w:ascii="Times New Roman" w:hAnsi="Times New Roman" w:cs="Times New Roman"/>
                <w:sz w:val="28"/>
              </w:rPr>
              <w:t>-21</w:t>
            </w:r>
          </w:p>
        </w:tc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 xml:space="preserve">Week 9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3-26</w:t>
            </w:r>
            <w:r w:rsidRPr="009B432B">
              <w:rPr>
                <w:rFonts w:ascii="Times New Roman" w:hAnsi="Times New Roman" w:cs="Times New Roman"/>
                <w:sz w:val="28"/>
              </w:rPr>
              <w:t>-22</w:t>
            </w:r>
          </w:p>
        </w:tc>
      </w:tr>
      <w:tr w:rsidR="009B432B" w:rsidRPr="009B432B" w:rsidTr="009B432B">
        <w:trPr>
          <w:trHeight w:val="276"/>
        </w:trPr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 xml:space="preserve">Week 5  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12-18</w:t>
            </w:r>
            <w:r w:rsidRPr="009B432B">
              <w:rPr>
                <w:rFonts w:ascii="Times New Roman" w:hAnsi="Times New Roman" w:cs="Times New Roman"/>
                <w:sz w:val="28"/>
              </w:rPr>
              <w:t>-21</w:t>
            </w:r>
          </w:p>
        </w:tc>
        <w:tc>
          <w:tcPr>
            <w:tcW w:w="3275" w:type="dxa"/>
          </w:tcPr>
          <w:p w:rsidR="009B432B" w:rsidRPr="009B432B" w:rsidRDefault="009B432B" w:rsidP="007A00E7">
            <w:pPr>
              <w:rPr>
                <w:rFonts w:ascii="Times New Roman" w:hAnsi="Times New Roman" w:cs="Times New Roman"/>
                <w:sz w:val="28"/>
              </w:rPr>
            </w:pPr>
            <w:r w:rsidRPr="009B432B">
              <w:rPr>
                <w:rFonts w:ascii="Times New Roman" w:hAnsi="Times New Roman" w:cs="Times New Roman"/>
                <w:sz w:val="28"/>
              </w:rPr>
              <w:t xml:space="preserve">Week 10          </w:t>
            </w:r>
            <w:r w:rsidRPr="009B432B">
              <w:rPr>
                <w:rFonts w:ascii="Times New Roman" w:hAnsi="Times New Roman" w:cs="Times New Roman"/>
                <w:sz w:val="28"/>
              </w:rPr>
              <w:t xml:space="preserve">   04-09</w:t>
            </w:r>
            <w:r w:rsidRPr="009B432B">
              <w:rPr>
                <w:rFonts w:ascii="Times New Roman" w:hAnsi="Times New Roman" w:cs="Times New Roman"/>
                <w:sz w:val="28"/>
              </w:rPr>
              <w:t>-22</w:t>
            </w:r>
          </w:p>
        </w:tc>
      </w:tr>
    </w:tbl>
    <w:p w:rsidR="009B432B" w:rsidRPr="009B432B" w:rsidRDefault="009B432B">
      <w:pPr>
        <w:rPr>
          <w:rFonts w:ascii="Times New Roman" w:hAnsi="Times New Roman" w:cs="Times New Roman"/>
          <w:sz w:val="28"/>
        </w:rPr>
      </w:pPr>
    </w:p>
    <w:sectPr w:rsidR="009B432B" w:rsidRPr="009B4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jS3MLQ0MDS1MLNQ0lEKTi0uzszPAykwrAUA3bw/LCwAAAA="/>
  </w:docVars>
  <w:rsids>
    <w:rsidRoot w:val="00023449"/>
    <w:rsid w:val="00023449"/>
    <w:rsid w:val="008F6EE7"/>
    <w:rsid w:val="009B4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4321B"/>
  <w15:chartTrackingRefBased/>
  <w15:docId w15:val="{02D3FDC6-79B3-4565-92CE-BEEC3C990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4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Ezzell</dc:creator>
  <cp:keywords/>
  <dc:description/>
  <cp:lastModifiedBy>Jamie Ezzell</cp:lastModifiedBy>
  <cp:revision>1</cp:revision>
  <dcterms:created xsi:type="dcterms:W3CDTF">2021-09-20T17:16:00Z</dcterms:created>
  <dcterms:modified xsi:type="dcterms:W3CDTF">2021-09-20T17:30:00Z</dcterms:modified>
</cp:coreProperties>
</file>